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1FD578" w14:textId="77777777" w:rsidR="00D45051" w:rsidRDefault="00D45051" w:rsidP="00D45051">
      <w:pPr>
        <w:jc w:val="center"/>
        <w:rPr>
          <w:rFonts w:ascii="Arial" w:hAnsi="Arial" w:cs="Arial"/>
          <w:b/>
          <w:bCs/>
          <w:szCs w:val="24"/>
        </w:rPr>
      </w:pPr>
      <w:bookmarkStart w:id="0" w:name="_GoBack"/>
      <w:bookmarkEnd w:id="0"/>
      <w:r>
        <w:rPr>
          <w:rFonts w:ascii="Arial" w:hAnsi="Arial" w:cs="Arial"/>
          <w:b/>
          <w:bCs/>
          <w:szCs w:val="24"/>
        </w:rPr>
        <w:t>Company Letterhead</w:t>
      </w:r>
    </w:p>
    <w:p w14:paraId="364D3216" w14:textId="77777777" w:rsidR="00D45051" w:rsidRDefault="00D45051" w:rsidP="00D45051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MUST be issued by the packer or supplier of the goods and MUST include the company’s name AND address)</w:t>
      </w:r>
    </w:p>
    <w:p w14:paraId="4A87597F" w14:textId="77777777" w:rsidR="00D45051" w:rsidRDefault="00D45051" w:rsidP="00D45051">
      <w:pPr>
        <w:ind w:right="-567"/>
        <w:jc w:val="center"/>
        <w:rPr>
          <w:rFonts w:ascii="Arial" w:hAnsi="Arial" w:cs="Arial"/>
          <w:sz w:val="22"/>
        </w:rPr>
      </w:pPr>
    </w:p>
    <w:p w14:paraId="45813F5E" w14:textId="77777777" w:rsidR="00D45051" w:rsidRDefault="00D45051" w:rsidP="00D45051">
      <w:pPr>
        <w:ind w:left="-360" w:right="-567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LEANLINESS STATEMENT</w:t>
      </w:r>
    </w:p>
    <w:p w14:paraId="0A68D803" w14:textId="77777777" w:rsidR="00D45051" w:rsidRDefault="00D45051" w:rsidP="00D45051">
      <w:pPr>
        <w:ind w:left="-360" w:right="-567"/>
        <w:jc w:val="center"/>
        <w:rPr>
          <w:rFonts w:ascii="Arial" w:hAnsi="Arial" w:cs="Arial"/>
          <w:sz w:val="22"/>
        </w:rPr>
      </w:pPr>
    </w:p>
    <w:p w14:paraId="73339CEA" w14:textId="77777777" w:rsidR="00D45051" w:rsidRDefault="00D45051" w:rsidP="00D4505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Vessel Name:</w:t>
      </w:r>
      <w:r>
        <w:rPr>
          <w:rFonts w:ascii="Arial" w:hAnsi="Arial" w:cs="Arial"/>
        </w:rPr>
        <w:t>………………………………………</w:t>
      </w:r>
      <w:r>
        <w:rPr>
          <w:rFonts w:ascii="Arial" w:hAnsi="Arial" w:cs="Arial"/>
          <w:b/>
        </w:rPr>
        <w:t xml:space="preserve"> Voyage Number:</w:t>
      </w:r>
      <w:r>
        <w:rPr>
          <w:rFonts w:ascii="Arial" w:hAnsi="Arial" w:cs="Arial"/>
        </w:rPr>
        <w:t>………………………………..</w:t>
      </w:r>
    </w:p>
    <w:p w14:paraId="1E17B532" w14:textId="77777777" w:rsidR="00D45051" w:rsidRDefault="00D45051" w:rsidP="00D45051">
      <w:pPr>
        <w:rPr>
          <w:rFonts w:ascii="Arial" w:hAnsi="Arial" w:cs="Arial"/>
          <w:b/>
        </w:rPr>
      </w:pPr>
    </w:p>
    <w:p w14:paraId="0E8F0021" w14:textId="77777777" w:rsidR="00D45051" w:rsidRDefault="00D45051" w:rsidP="00D4505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nsignment identifier or numerical link</w:t>
      </w:r>
      <w:r>
        <w:rPr>
          <w:rFonts w:ascii="Arial" w:hAnsi="Arial" w:cs="Arial"/>
        </w:rPr>
        <w:t>……………………………………………………………</w:t>
      </w:r>
    </w:p>
    <w:p w14:paraId="1F04B7F9" w14:textId="77777777" w:rsidR="00D45051" w:rsidRDefault="00D45051" w:rsidP="00D45051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131297F6" w14:textId="77777777" w:rsidR="00473E0A" w:rsidRPr="00322EE1" w:rsidRDefault="00473E0A" w:rsidP="00322EE1">
      <w:pPr>
        <w:ind w:right="-567"/>
        <w:rPr>
          <w:rFonts w:ascii="Arial" w:hAnsi="Arial" w:cs="Arial"/>
          <w:sz w:val="22"/>
        </w:rPr>
      </w:pPr>
    </w:p>
    <w:p w14:paraId="4B5C7D4D" w14:textId="77777777" w:rsidR="00C0101F" w:rsidRDefault="00C0101F" w:rsidP="00C0101F">
      <w:pPr>
        <w:ind w:right="-56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machinery/equipment and or parts are new and has not been field tested.</w:t>
      </w:r>
    </w:p>
    <w:p w14:paraId="363FD102" w14:textId="77777777" w:rsidR="00C0101F" w:rsidRDefault="00C0101F" w:rsidP="00C0101F">
      <w:pPr>
        <w:ind w:right="-56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machinery/equipment and or parts are free from plant, animal or soil related material and biosecurity risk material </w:t>
      </w:r>
    </w:p>
    <w:p w14:paraId="494211FE" w14:textId="77777777" w:rsidR="00D45051" w:rsidRDefault="00D45051" w:rsidP="00D45051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06B91611" w14:textId="77777777" w:rsidR="00D45051" w:rsidRDefault="00D45051" w:rsidP="00D45051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05904705" w14:textId="77777777" w:rsidR="00D45051" w:rsidRDefault="00D45051" w:rsidP="00D45051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0B01512D" w14:textId="77777777" w:rsidR="00D45051" w:rsidRDefault="00D45051" w:rsidP="00D45051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4C93F454" w14:textId="77777777" w:rsidR="00D45051" w:rsidRDefault="00D45051" w:rsidP="00D45051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63111135" w14:textId="77777777" w:rsidR="00D45051" w:rsidRDefault="00D45051" w:rsidP="00D45051">
      <w:pPr>
        <w:ind w:right="-56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igned: ............................................................</w:t>
      </w:r>
      <w:r>
        <w:rPr>
          <w:rFonts w:ascii="Arial" w:hAnsi="Arial" w:cs="Arial"/>
          <w:sz w:val="22"/>
        </w:rPr>
        <w:tab/>
        <w:t>Printed name:..............................................</w:t>
      </w:r>
    </w:p>
    <w:p w14:paraId="20CDFE2A" w14:textId="77777777" w:rsidR="00D45051" w:rsidRDefault="00D45051" w:rsidP="00D45051">
      <w:pPr>
        <w:ind w:right="-56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(Company Representative)</w:t>
      </w:r>
    </w:p>
    <w:p w14:paraId="199C57EB" w14:textId="77777777" w:rsidR="00D45051" w:rsidRDefault="00D45051" w:rsidP="00D45051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1DE590DD" w14:textId="77777777" w:rsidR="00D45051" w:rsidRDefault="00D45051" w:rsidP="00D45051">
      <w:pPr>
        <w:ind w:right="-56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ate of issue:..........................................</w:t>
      </w:r>
    </w:p>
    <w:p w14:paraId="0AF3347F" w14:textId="77777777" w:rsidR="00D45051" w:rsidRDefault="00D45051" w:rsidP="00D45051">
      <w:pPr>
        <w:ind w:right="-56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(DD/MM/YYYY)</w:t>
      </w:r>
    </w:p>
    <w:p w14:paraId="2F31A72E" w14:textId="77777777" w:rsidR="00D45051" w:rsidRDefault="00D45051" w:rsidP="00D45051"/>
    <w:p w14:paraId="1EE76EA6" w14:textId="77777777" w:rsidR="00D45051" w:rsidRDefault="00D45051"/>
    <w:sectPr w:rsidR="00D45051" w:rsidSect="00D45051">
      <w:headerReference w:type="even" r:id="rId6"/>
      <w:headerReference w:type="default" r:id="rId7"/>
      <w:headerReference w:type="first" r:id="rId8"/>
      <w:pgSz w:w="11907" w:h="16840" w:code="9"/>
      <w:pgMar w:top="567" w:right="992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2F185" w14:textId="77777777" w:rsidR="007B3A27" w:rsidRDefault="007B3A27">
      <w:r>
        <w:separator/>
      </w:r>
    </w:p>
  </w:endnote>
  <w:endnote w:type="continuationSeparator" w:id="0">
    <w:p w14:paraId="5C55285A" w14:textId="77777777" w:rsidR="007B3A27" w:rsidRDefault="007B3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5AA625" w14:textId="77777777" w:rsidR="007B3A27" w:rsidRDefault="007B3A27">
      <w:r>
        <w:separator/>
      </w:r>
    </w:p>
  </w:footnote>
  <w:footnote w:type="continuationSeparator" w:id="0">
    <w:p w14:paraId="69926AE7" w14:textId="77777777" w:rsidR="007B3A27" w:rsidRDefault="007B3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A1117" w14:textId="77777777" w:rsidR="00D45051" w:rsidRDefault="00D45051">
    <w:pPr>
      <w:pStyle w:val="Header"/>
    </w:pPr>
    <w:r>
      <w:rPr>
        <w:noProof/>
      </w:rPr>
      <w:pict w14:anchorId="4CDBF42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" o:spid="_x0000_s2050" type="#_x0000_t136" style="position:absolute;left:0;text-align:left;margin-left:0;margin-top:0;width:478.2pt;height:191.2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B62C8" w14:textId="77777777" w:rsidR="00D45051" w:rsidRDefault="00D45051">
    <w:pPr>
      <w:pStyle w:val="Header"/>
      <w:jc w:val="center"/>
      <w:rPr>
        <w:u w:val="single"/>
      </w:rPr>
    </w:pPr>
    <w:r>
      <w:rPr>
        <w:noProof/>
        <w:u w:val="single"/>
      </w:rPr>
      <w:t>______________________________</w:t>
    </w:r>
    <w:r>
      <w:rPr>
        <w:noProof/>
      </w:rPr>
      <w:t xml:space="preserve"> 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09874" w14:textId="77777777" w:rsidR="00D45051" w:rsidRDefault="00D45051">
    <w:pPr>
      <w:pStyle w:val="Header"/>
    </w:pPr>
    <w:r>
      <w:rPr>
        <w:noProof/>
      </w:rPr>
      <w:pict w14:anchorId="2D31FE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" o:spid="_x0000_s2049" type="#_x0000_t136" style="position:absolute;left:0;text-align:left;margin-left:0;margin-top:0;width:478.2pt;height:191.2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LY0MrcwMzQ1NTNT0lEKTi0uzszPAykwrAUAols2IywAAAA="/>
  </w:docVars>
  <w:rsids>
    <w:rsidRoot w:val="00D45051"/>
    <w:rsid w:val="00322EE1"/>
    <w:rsid w:val="00473E0A"/>
    <w:rsid w:val="0054284F"/>
    <w:rsid w:val="006D183D"/>
    <w:rsid w:val="007B3A27"/>
    <w:rsid w:val="00C0101F"/>
    <w:rsid w:val="00C33E44"/>
    <w:rsid w:val="00C95415"/>
    <w:rsid w:val="00D4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33879A5F"/>
  <w15:chartTrackingRefBased/>
  <w15:docId w15:val="{198226D4-BEE3-4165-B7A0-4447F886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D45051"/>
    <w:rPr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D45051"/>
    <w:pPr>
      <w:tabs>
        <w:tab w:val="left" w:pos="2268"/>
      </w:tabs>
      <w:spacing w:before="80" w:after="80"/>
      <w:ind w:left="2263" w:hanging="2376"/>
    </w:pPr>
    <w:rPr>
      <w:rFonts w:ascii="Arial" w:hAnsi="Arial"/>
      <w:smallCaps/>
      <w:sz w:val="18"/>
    </w:rPr>
  </w:style>
  <w:style w:type="paragraph" w:styleId="BodyText">
    <w:name w:val="Body Text"/>
    <w:basedOn w:val="Normal"/>
    <w:rsid w:val="00D45051"/>
    <w:pPr>
      <w:spacing w:after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 Letterhead</vt:lpstr>
    </vt:vector>
  </TitlesOfParts>
  <Company>RPG Customs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 Letterhead</dc:title>
  <dc:subject/>
  <dc:creator>Esther Lee</dc:creator>
  <cp:keywords/>
  <dc:description/>
  <cp:lastModifiedBy>Jason Shaw</cp:lastModifiedBy>
  <cp:revision>2</cp:revision>
  <dcterms:created xsi:type="dcterms:W3CDTF">2020-05-29T08:18:00Z</dcterms:created>
  <dcterms:modified xsi:type="dcterms:W3CDTF">2020-05-29T08:18:00Z</dcterms:modified>
</cp:coreProperties>
</file>